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4F2F97" w:rsidRDefault="004F2F97" w:rsidP="00BF5527"/>
    <w:p w:rsidR="004F2F97" w:rsidRDefault="004F2F97" w:rsidP="004F2F97">
      <w:pPr>
        <w:tabs>
          <w:tab w:val="left" w:pos="2085"/>
        </w:tabs>
      </w:pPr>
      <w:r>
        <w:tab/>
        <w:t>Make this presentation adding header and footer in presentation</w:t>
      </w:r>
    </w:p>
    <w:p w:rsidR="005C2D32" w:rsidRPr="00BF5527" w:rsidRDefault="004F2F97" w:rsidP="00BF5527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085849</wp:posOffset>
                </wp:positionH>
                <wp:positionV relativeFrom="paragraph">
                  <wp:posOffset>196215</wp:posOffset>
                </wp:positionV>
                <wp:extent cx="5948045" cy="6124575"/>
                <wp:effectExtent l="0" t="0" r="0" b="952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8045" cy="6124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646"/>
                              <w:gridCol w:w="2994"/>
                            </w:tblGrid>
                            <w:tr w:rsidR="005F5767" w:rsidTr="00C73DA6">
                              <w:trPr>
                                <w:trHeight w:val="3137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</w:tcPr>
                                <w:p w:rsidR="002B0672" w:rsidRDefault="005F5767" w:rsidP="002B0672">
                                  <w:bookmarkStart w:id="0" w:name="_GoBack"/>
                                  <w:r w:rsidRPr="005F576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438525" cy="1934171"/>
                                        <wp:effectExtent l="0" t="0" r="0" b="9525"/>
                                        <wp:docPr id="18" name="Picture 18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2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478203" cy="19564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bookmarkEnd w:id="0"/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center"/>
                                </w:tcPr>
                                <w:p w:rsidR="002B0672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1:</w:t>
                                  </w:r>
                                </w:p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itle Slide</w:t>
                                  </w:r>
                                </w:p>
                              </w:tc>
                            </w:tr>
                            <w:tr w:rsidR="005F5767" w:rsidTr="00C73DA6">
                              <w:trPr>
                                <w:trHeight w:val="3137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</w:tcPr>
                                <w:p w:rsidR="002B0672" w:rsidRDefault="005F5767" w:rsidP="002B0672">
                                  <w:r w:rsidRPr="005F576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438525" cy="1934170"/>
                                        <wp:effectExtent l="0" t="0" r="0" b="9525"/>
                                        <wp:docPr id="23" name="Picture 23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9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448834" cy="19399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center"/>
                                </w:tcPr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2:</w:t>
                                  </w:r>
                                </w:p>
                                <w:p w:rsidR="002B0672" w:rsidRDefault="006549E6" w:rsidP="0038779B">
                                  <w:pPr>
                                    <w:jc w:val="center"/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itle and Content Slide</w:t>
                                  </w:r>
                                </w:p>
                              </w:tc>
                            </w:tr>
                            <w:tr w:rsidR="005F5767" w:rsidTr="00C73DA6">
                              <w:trPr>
                                <w:trHeight w:val="3137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</w:tcPr>
                                <w:p w:rsidR="002B0672" w:rsidRDefault="005F5767" w:rsidP="002B0672">
                                  <w:r w:rsidRPr="005F576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13D89B" wp14:editId="4969731F">
                                        <wp:extent cx="3438595" cy="1934210"/>
                                        <wp:effectExtent l="0" t="0" r="9525" b="8890"/>
                                        <wp:docPr id="22" name="Picture 22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8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448959" cy="19400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center"/>
                                </w:tcPr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3:</w:t>
                                  </w:r>
                                </w:p>
                                <w:p w:rsidR="002B0672" w:rsidRDefault="006549E6" w:rsidP="0038779B">
                                  <w:pPr>
                                    <w:jc w:val="center"/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itle and Content Slide</w:t>
                                  </w:r>
                                </w:p>
                              </w:tc>
                            </w:tr>
                          </w:tbl>
                          <w:p w:rsidR="002B0672" w:rsidRDefault="002B0672" w:rsidP="002B067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5.5pt;margin-top:15.45pt;width:468.35pt;height:48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646"/>
                        <w:gridCol w:w="2994"/>
                      </w:tblGrid>
                      <w:tr w:rsidR="005F5767" w:rsidTr="00C73DA6">
                        <w:trPr>
                          <w:trHeight w:val="3137"/>
                        </w:trPr>
                        <w:tc>
                          <w:tcPr>
                            <w:tcW w:w="0" w:type="auto"/>
                            <w:shd w:val="clear" w:color="auto" w:fill="auto"/>
                          </w:tcPr>
                          <w:p w:rsidR="002B0672" w:rsidRDefault="005F5767" w:rsidP="002B0672">
                            <w:bookmarkStart w:id="1" w:name="_GoBack"/>
                            <w:r w:rsidRPr="005F576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438525" cy="1934171"/>
                                  <wp:effectExtent l="0" t="0" r="0" b="9525"/>
                                  <wp:docPr id="18" name="Picture 18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78203" cy="19564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1"/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center"/>
                          </w:tcPr>
                          <w:p w:rsidR="002B0672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1:</w:t>
                            </w:r>
                          </w:p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tle Slide</w:t>
                            </w:r>
                          </w:p>
                        </w:tc>
                      </w:tr>
                      <w:tr w:rsidR="005F5767" w:rsidTr="00C73DA6">
                        <w:trPr>
                          <w:trHeight w:val="3137"/>
                        </w:trPr>
                        <w:tc>
                          <w:tcPr>
                            <w:tcW w:w="0" w:type="auto"/>
                            <w:shd w:val="clear" w:color="auto" w:fill="auto"/>
                          </w:tcPr>
                          <w:p w:rsidR="002B0672" w:rsidRDefault="005F5767" w:rsidP="002B0672">
                            <w:r w:rsidRPr="005F576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438525" cy="1934170"/>
                                  <wp:effectExtent l="0" t="0" r="0" b="9525"/>
                                  <wp:docPr id="23" name="Picture 23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48834" cy="1939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center"/>
                          </w:tcPr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2:</w:t>
                            </w:r>
                          </w:p>
                          <w:p w:rsidR="002B0672" w:rsidRDefault="006549E6" w:rsidP="0038779B">
                            <w:pPr>
                              <w:jc w:val="center"/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tle and Content Slide</w:t>
                            </w:r>
                          </w:p>
                        </w:tc>
                      </w:tr>
                      <w:tr w:rsidR="005F5767" w:rsidTr="00C73DA6">
                        <w:trPr>
                          <w:trHeight w:val="3137"/>
                        </w:trPr>
                        <w:tc>
                          <w:tcPr>
                            <w:tcW w:w="0" w:type="auto"/>
                            <w:shd w:val="clear" w:color="auto" w:fill="auto"/>
                          </w:tcPr>
                          <w:p w:rsidR="002B0672" w:rsidRDefault="005F5767" w:rsidP="002B0672">
                            <w:r w:rsidRPr="005F5767">
                              <w:rPr>
                                <w:noProof/>
                              </w:rPr>
                              <w:drawing>
                                <wp:inline distT="0" distB="0" distL="0" distR="0" wp14:anchorId="3913D89B" wp14:editId="4969731F">
                                  <wp:extent cx="3438595" cy="1934210"/>
                                  <wp:effectExtent l="0" t="0" r="9525" b="8890"/>
                                  <wp:docPr id="22" name="Picture 22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8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48959" cy="19400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center"/>
                          </w:tcPr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3:</w:t>
                            </w:r>
                          </w:p>
                          <w:p w:rsidR="002B0672" w:rsidRDefault="006549E6" w:rsidP="0038779B">
                            <w:pPr>
                              <w:jc w:val="center"/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tle and Content Slide</w:t>
                            </w:r>
                          </w:p>
                        </w:tc>
                      </w:tr>
                    </w:tbl>
                    <w:p w:rsidR="002B0672" w:rsidRDefault="002B0672" w:rsidP="002B0672"/>
                  </w:txbxContent>
                </v:textbox>
              </v:shape>
            </w:pict>
          </mc:Fallback>
        </mc:AlternateContent>
      </w:r>
      <w:r w:rsidR="002B0672" w:rsidRPr="004F2F97">
        <w:br w:type="page"/>
      </w:r>
      <w:r w:rsidR="005F576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062355</wp:posOffset>
                </wp:positionH>
                <wp:positionV relativeFrom="paragraph">
                  <wp:posOffset>70485</wp:posOffset>
                </wp:positionV>
                <wp:extent cx="5788660" cy="7855585"/>
                <wp:effectExtent l="0" t="0" r="0" b="254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660" cy="785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48"/>
                              <w:gridCol w:w="3470"/>
                            </w:tblGrid>
                            <w:tr w:rsidR="004F2F97" w:rsidTr="00C73DA6">
                              <w:trPr>
                                <w:trHeight w:val="3050"/>
                              </w:trPr>
                              <w:tc>
                                <w:tcPr>
                                  <w:tcW w:w="4421" w:type="dxa"/>
                                  <w:shd w:val="clear" w:color="auto" w:fill="auto"/>
                                </w:tcPr>
                                <w:p w:rsidR="002B0672" w:rsidRDefault="005F5767" w:rsidP="002B0672">
                                  <w:r w:rsidRPr="005F576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259173" cy="1833285"/>
                                        <wp:effectExtent l="0" t="0" r="0" b="0"/>
                                        <wp:docPr id="25" name="Picture 25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1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69402" cy="183903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422" w:type="dxa"/>
                                  <w:shd w:val="clear" w:color="auto" w:fill="auto"/>
                                  <w:vAlign w:val="center"/>
                                </w:tcPr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4:</w:t>
                                  </w:r>
                                </w:p>
                                <w:p w:rsidR="002B0672" w:rsidRDefault="004F2F97" w:rsidP="0038779B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Blank</w:t>
                                  </w:r>
                                  <w:r w:rsidR="006549E6"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Slide</w:t>
                                  </w:r>
                                </w:p>
                              </w:tc>
                            </w:tr>
                            <w:tr w:rsidR="004F2F97" w:rsidTr="00C73DA6">
                              <w:trPr>
                                <w:trHeight w:val="3050"/>
                              </w:trPr>
                              <w:tc>
                                <w:tcPr>
                                  <w:tcW w:w="4421" w:type="dxa"/>
                                  <w:shd w:val="clear" w:color="auto" w:fill="auto"/>
                                </w:tcPr>
                                <w:p w:rsidR="002B0672" w:rsidRDefault="004F2F97" w:rsidP="002B0672">
                                  <w:r w:rsidRPr="004F2F9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258820" cy="1833087"/>
                                        <wp:effectExtent l="0" t="0" r="0" b="0"/>
                                        <wp:docPr id="26" name="Picture 26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2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83159" cy="184677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422" w:type="dxa"/>
                                  <w:shd w:val="clear" w:color="auto" w:fill="auto"/>
                                  <w:vAlign w:val="center"/>
                                </w:tcPr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5:</w:t>
                                  </w:r>
                                </w:p>
                                <w:p w:rsidR="002B0672" w:rsidRDefault="006549E6" w:rsidP="0038779B">
                                  <w:pPr>
                                    <w:jc w:val="center"/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itle and Content Slide</w:t>
                                  </w:r>
                                </w:p>
                              </w:tc>
                            </w:tr>
                            <w:tr w:rsidR="004F2F97" w:rsidTr="00C73DA6">
                              <w:trPr>
                                <w:trHeight w:val="3140"/>
                              </w:trPr>
                              <w:tc>
                                <w:tcPr>
                                  <w:tcW w:w="4421" w:type="dxa"/>
                                  <w:shd w:val="clear" w:color="auto" w:fill="auto"/>
                                </w:tcPr>
                                <w:p w:rsidR="002B0672" w:rsidRDefault="004F2F97" w:rsidP="002B0672">
                                  <w:r w:rsidRPr="004F2F9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246121" cy="1825943"/>
                                        <wp:effectExtent l="0" t="0" r="0" b="3175"/>
                                        <wp:docPr id="27" name="Picture 27" descr="C:\Users\acer\Desktop\abc\mayank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3" descr="C:\Users\acer\Desktop\abc\mayank1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68578" cy="18385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422" w:type="dxa"/>
                                  <w:shd w:val="clear" w:color="auto" w:fill="auto"/>
                                  <w:vAlign w:val="center"/>
                                </w:tcPr>
                                <w:p w:rsidR="006549E6" w:rsidRPr="0038779B" w:rsidRDefault="006549E6" w:rsidP="0038779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lide 6:</w:t>
                                  </w:r>
                                </w:p>
                                <w:p w:rsidR="002B0672" w:rsidRDefault="006549E6" w:rsidP="0038779B">
                                  <w:pPr>
                                    <w:jc w:val="center"/>
                                  </w:pPr>
                                  <w:r w:rsidRPr="0038779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itle and Content Slide</w:t>
                                  </w:r>
                                </w:p>
                              </w:tc>
                            </w:tr>
                          </w:tbl>
                          <w:p w:rsidR="002B0672" w:rsidRDefault="002B0672" w:rsidP="002B067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83.65pt;margin-top:5.55pt;width:455.8pt;height:618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48"/>
                        <w:gridCol w:w="3470"/>
                      </w:tblGrid>
                      <w:tr w:rsidR="004F2F97" w:rsidTr="00C73DA6">
                        <w:trPr>
                          <w:trHeight w:val="3050"/>
                        </w:trPr>
                        <w:tc>
                          <w:tcPr>
                            <w:tcW w:w="4421" w:type="dxa"/>
                            <w:shd w:val="clear" w:color="auto" w:fill="auto"/>
                          </w:tcPr>
                          <w:p w:rsidR="002B0672" w:rsidRDefault="005F5767" w:rsidP="002B0672">
                            <w:r w:rsidRPr="005F576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259173" cy="1833285"/>
                                  <wp:effectExtent l="0" t="0" r="0" b="0"/>
                                  <wp:docPr id="25" name="Picture 25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9402" cy="1839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422" w:type="dxa"/>
                            <w:shd w:val="clear" w:color="auto" w:fill="auto"/>
                            <w:vAlign w:val="center"/>
                          </w:tcPr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4:</w:t>
                            </w:r>
                          </w:p>
                          <w:p w:rsidR="002B0672" w:rsidRDefault="004F2F97" w:rsidP="0038779B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lank</w:t>
                            </w:r>
                            <w:r w:rsidR="006549E6"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Slide</w:t>
                            </w:r>
                          </w:p>
                        </w:tc>
                      </w:tr>
                      <w:tr w:rsidR="004F2F97" w:rsidTr="00C73DA6">
                        <w:trPr>
                          <w:trHeight w:val="3050"/>
                        </w:trPr>
                        <w:tc>
                          <w:tcPr>
                            <w:tcW w:w="4421" w:type="dxa"/>
                            <w:shd w:val="clear" w:color="auto" w:fill="auto"/>
                          </w:tcPr>
                          <w:p w:rsidR="002B0672" w:rsidRDefault="004F2F97" w:rsidP="002B0672">
                            <w:r w:rsidRPr="004F2F9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258820" cy="1833087"/>
                                  <wp:effectExtent l="0" t="0" r="0" b="0"/>
                                  <wp:docPr id="26" name="Picture 26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2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83159" cy="18467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422" w:type="dxa"/>
                            <w:shd w:val="clear" w:color="auto" w:fill="auto"/>
                            <w:vAlign w:val="center"/>
                          </w:tcPr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5:</w:t>
                            </w:r>
                          </w:p>
                          <w:p w:rsidR="002B0672" w:rsidRDefault="006549E6" w:rsidP="0038779B">
                            <w:pPr>
                              <w:jc w:val="center"/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tle and Content Slide</w:t>
                            </w:r>
                          </w:p>
                        </w:tc>
                      </w:tr>
                      <w:tr w:rsidR="004F2F97" w:rsidTr="00C73DA6">
                        <w:trPr>
                          <w:trHeight w:val="3140"/>
                        </w:trPr>
                        <w:tc>
                          <w:tcPr>
                            <w:tcW w:w="4421" w:type="dxa"/>
                            <w:shd w:val="clear" w:color="auto" w:fill="auto"/>
                          </w:tcPr>
                          <w:p w:rsidR="002B0672" w:rsidRDefault="004F2F97" w:rsidP="002B0672">
                            <w:r w:rsidRPr="004F2F9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246121" cy="1825943"/>
                                  <wp:effectExtent l="0" t="0" r="0" b="3175"/>
                                  <wp:docPr id="27" name="Picture 27" descr="C:\Users\acer\Desktop\abc\mayank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3" descr="C:\Users\acer\Desktop\abc\mayank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8578" cy="1838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422" w:type="dxa"/>
                            <w:shd w:val="clear" w:color="auto" w:fill="auto"/>
                            <w:vAlign w:val="center"/>
                          </w:tcPr>
                          <w:p w:rsidR="006549E6" w:rsidRPr="0038779B" w:rsidRDefault="006549E6" w:rsidP="0038779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de 6:</w:t>
                            </w:r>
                          </w:p>
                          <w:p w:rsidR="002B0672" w:rsidRDefault="006549E6" w:rsidP="0038779B">
                            <w:pPr>
                              <w:jc w:val="center"/>
                            </w:pPr>
                            <w:r w:rsidRPr="0038779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tle and Content Slide</w:t>
                            </w:r>
                          </w:p>
                        </w:tc>
                      </w:tr>
                    </w:tbl>
                    <w:p w:rsidR="002B0672" w:rsidRDefault="002B0672" w:rsidP="002B0672"/>
                  </w:txbxContent>
                </v:textbox>
              </v:shape>
            </w:pict>
          </mc:Fallback>
        </mc:AlternateContent>
      </w:r>
      <w:r w:rsidR="002B0672">
        <w:br w:type="page"/>
      </w:r>
      <w:r w:rsidR="005F576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44270</wp:posOffset>
                </wp:positionH>
                <wp:positionV relativeFrom="paragraph">
                  <wp:posOffset>109220</wp:posOffset>
                </wp:positionV>
                <wp:extent cx="5788660" cy="7855585"/>
                <wp:effectExtent l="0" t="0" r="0" b="0"/>
                <wp:wrapNone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660" cy="785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F5527" w:rsidRPr="006549E6" w:rsidRDefault="006549E6" w:rsidP="00BF552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Instructions/Task:</w:t>
                            </w:r>
                          </w:p>
                          <w:p w:rsidR="006549E6" w:rsidRDefault="006549E6" w:rsidP="006549E6">
                            <w:pPr>
                              <w:numPr>
                                <w:ilvl w:val="0"/>
                                <w:numId w:val="47"/>
                              </w:numPr>
                              <w:tabs>
                                <w:tab w:val="clear" w:pos="720"/>
                                <w:tab w:val="num" w:pos="-567"/>
                              </w:tabs>
                              <w:spacing w:before="100" w:beforeAutospacing="1" w:after="100" w:afterAutospacing="1"/>
                              <w:ind w:left="284"/>
                              <w:outlineLvl w:val="2"/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</w:pP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t>Header (Common for All Slides):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br/>
                            </w: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t>Text:</w:t>
                            </w: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 xml:space="preserve"> </w:t>
                            </w:r>
                            <w:r w:rsidR="004F2F97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>Climate Change</w:t>
                            </w:r>
                          </w:p>
                          <w:p w:rsidR="006549E6" w:rsidRDefault="006549E6" w:rsidP="006549E6">
                            <w:pPr>
                              <w:numPr>
                                <w:ilvl w:val="1"/>
                                <w:numId w:val="48"/>
                              </w:numPr>
                              <w:tabs>
                                <w:tab w:val="clear" w:pos="1440"/>
                                <w:tab w:val="num" w:pos="-1985"/>
                              </w:tabs>
                              <w:spacing w:before="100" w:beforeAutospacing="1" w:after="100" w:afterAutospacing="1"/>
                              <w:ind w:left="709"/>
                              <w:outlineLvl w:val="2"/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</w:pP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>Place it at the top center of each slide.</w:t>
                            </w:r>
                          </w:p>
                          <w:p w:rsidR="006549E6" w:rsidRPr="006549E6" w:rsidRDefault="006549E6" w:rsidP="006549E6">
                            <w:pPr>
                              <w:numPr>
                                <w:ilvl w:val="1"/>
                                <w:numId w:val="48"/>
                              </w:numPr>
                              <w:tabs>
                                <w:tab w:val="clear" w:pos="1440"/>
                                <w:tab w:val="num" w:pos="-1985"/>
                              </w:tabs>
                              <w:spacing w:before="100" w:beforeAutospacing="1" w:after="100" w:afterAutospacing="1"/>
                              <w:ind w:left="709"/>
                              <w:outlineLvl w:val="2"/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</w:pP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>Use a clean font like Arial or Calibri (size 16-18).</w:t>
                            </w:r>
                          </w:p>
                          <w:p w:rsidR="006549E6" w:rsidRPr="006549E6" w:rsidRDefault="006549E6" w:rsidP="006549E6">
                            <w:pPr>
                              <w:numPr>
                                <w:ilvl w:val="0"/>
                                <w:numId w:val="47"/>
                              </w:numPr>
                              <w:tabs>
                                <w:tab w:val="clear" w:pos="720"/>
                                <w:tab w:val="num" w:pos="-1985"/>
                              </w:tabs>
                              <w:spacing w:before="100" w:beforeAutospacing="1" w:after="100" w:afterAutospacing="1"/>
                              <w:ind w:left="284"/>
                              <w:outlineLvl w:val="2"/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</w:pP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t>Footer (Common for All Slides):</w:t>
                            </w:r>
                          </w:p>
                          <w:p w:rsidR="006549E6" w:rsidRPr="006549E6" w:rsidRDefault="006549E6" w:rsidP="006549E6">
                            <w:pPr>
                              <w:numPr>
                                <w:ilvl w:val="0"/>
                                <w:numId w:val="49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t>Left Side:</w:t>
                            </w: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 xml:space="preserve"> Your</w:t>
                            </w:r>
                            <w:r w:rsidRPr="006549E6">
                              <w:rPr>
                                <w:i/>
                                <w:iCs/>
                                <w:sz w:val="28"/>
                                <w:szCs w:val="28"/>
                                <w:lang w:eastAsia="en-IN" w:bidi="hi-IN"/>
                              </w:rPr>
                              <w:t xml:space="preserve"> </w:t>
                            </w: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>Name</w:t>
                            </w:r>
                          </w:p>
                          <w:p w:rsidR="006549E6" w:rsidRDefault="006549E6" w:rsidP="006549E6">
                            <w:pPr>
                              <w:numPr>
                                <w:ilvl w:val="0"/>
                                <w:numId w:val="49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6549E6">
                              <w:rPr>
                                <w:b/>
                                <w:bCs/>
                                <w:sz w:val="28"/>
                                <w:szCs w:val="28"/>
                                <w:lang w:eastAsia="en-IN" w:bidi="hi-IN"/>
                              </w:rPr>
                              <w:t>Right Side:</w:t>
                            </w:r>
                            <w:r w:rsidRPr="006549E6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 xml:space="preserve"> </w:t>
                            </w:r>
                            <w:r w:rsidR="004F2F97"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t>Slide number.</w:t>
                            </w:r>
                            <w:r>
                              <w:rPr>
                                <w:sz w:val="28"/>
                                <w:szCs w:val="28"/>
                                <w:lang w:eastAsia="en-IN" w:bidi="hi-IN"/>
                              </w:rPr>
                              <w:br/>
                            </w:r>
                          </w:p>
                          <w:p w:rsidR="006549E6" w:rsidRPr="006549E6" w:rsidRDefault="006549E6" w:rsidP="006549E6">
                            <w:pPr>
                              <w:numPr>
                                <w:ilvl w:val="0"/>
                                <w:numId w:val="47"/>
                              </w:numPr>
                              <w:tabs>
                                <w:tab w:val="clear" w:pos="720"/>
                                <w:tab w:val="num" w:pos="-1418"/>
                              </w:tabs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Apply </w:t>
                            </w:r>
                            <w:r w:rsidR="004F2F9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lic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Theme to all the Slid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90.1pt;margin-top:8.6pt;width:455.8pt;height:618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" filled="f" stroked="f">
                <v:textbox>
                  <w:txbxContent>
                    <w:p w:rsidR="00BF5527" w:rsidRPr="006549E6" w:rsidRDefault="006549E6" w:rsidP="00BF5527">
                      <w:pP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6549E6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Instructions/Task:</w:t>
                      </w:r>
                    </w:p>
                    <w:p w:rsidR="006549E6" w:rsidRDefault="006549E6" w:rsidP="006549E6">
                      <w:pPr>
                        <w:numPr>
                          <w:ilvl w:val="0"/>
                          <w:numId w:val="47"/>
                        </w:numPr>
                        <w:tabs>
                          <w:tab w:val="clear" w:pos="720"/>
                          <w:tab w:val="num" w:pos="-567"/>
                        </w:tabs>
                        <w:spacing w:before="100" w:beforeAutospacing="1" w:after="100" w:afterAutospacing="1"/>
                        <w:ind w:left="284"/>
                        <w:outlineLvl w:val="2"/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</w:pPr>
                      <w:r w:rsidRPr="006549E6"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t>Header (Common for All Slides):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br/>
                      </w:r>
                      <w:r w:rsidRPr="006549E6"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t>Text:</w:t>
                      </w: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 xml:space="preserve"> </w:t>
                      </w:r>
                      <w:r w:rsidR="004F2F97">
                        <w:rPr>
                          <w:sz w:val="28"/>
                          <w:szCs w:val="28"/>
                          <w:lang w:eastAsia="en-IN" w:bidi="hi-IN"/>
                        </w:rPr>
                        <w:t>Climate Change</w:t>
                      </w:r>
                    </w:p>
                    <w:p w:rsidR="006549E6" w:rsidRDefault="006549E6" w:rsidP="006549E6">
                      <w:pPr>
                        <w:numPr>
                          <w:ilvl w:val="1"/>
                          <w:numId w:val="48"/>
                        </w:numPr>
                        <w:tabs>
                          <w:tab w:val="clear" w:pos="1440"/>
                          <w:tab w:val="num" w:pos="-1985"/>
                        </w:tabs>
                        <w:spacing w:before="100" w:beforeAutospacing="1" w:after="100" w:afterAutospacing="1"/>
                        <w:ind w:left="709"/>
                        <w:outlineLvl w:val="2"/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</w:pP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>Place it at the top center of each slide.</w:t>
                      </w:r>
                    </w:p>
                    <w:p w:rsidR="006549E6" w:rsidRPr="006549E6" w:rsidRDefault="006549E6" w:rsidP="006549E6">
                      <w:pPr>
                        <w:numPr>
                          <w:ilvl w:val="1"/>
                          <w:numId w:val="48"/>
                        </w:numPr>
                        <w:tabs>
                          <w:tab w:val="clear" w:pos="1440"/>
                          <w:tab w:val="num" w:pos="-1985"/>
                        </w:tabs>
                        <w:spacing w:before="100" w:beforeAutospacing="1" w:after="100" w:afterAutospacing="1"/>
                        <w:ind w:left="709"/>
                        <w:outlineLvl w:val="2"/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</w:pP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>Use a clean font like Arial or Calibri (size 16-18).</w:t>
                      </w:r>
                    </w:p>
                    <w:p w:rsidR="006549E6" w:rsidRPr="006549E6" w:rsidRDefault="006549E6" w:rsidP="006549E6">
                      <w:pPr>
                        <w:numPr>
                          <w:ilvl w:val="0"/>
                          <w:numId w:val="47"/>
                        </w:numPr>
                        <w:tabs>
                          <w:tab w:val="clear" w:pos="720"/>
                          <w:tab w:val="num" w:pos="-1985"/>
                        </w:tabs>
                        <w:spacing w:before="100" w:beforeAutospacing="1" w:after="100" w:afterAutospacing="1"/>
                        <w:ind w:left="284"/>
                        <w:outlineLvl w:val="2"/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</w:pPr>
                      <w:r w:rsidRPr="006549E6"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t>Footer (Common for All Slides):</w:t>
                      </w:r>
                    </w:p>
                    <w:p w:rsidR="006549E6" w:rsidRPr="006549E6" w:rsidRDefault="006549E6" w:rsidP="006549E6">
                      <w:pPr>
                        <w:numPr>
                          <w:ilvl w:val="0"/>
                          <w:numId w:val="49"/>
                        </w:numPr>
                        <w:rPr>
                          <w:sz w:val="28"/>
                          <w:szCs w:val="28"/>
                        </w:rPr>
                      </w:pPr>
                      <w:r w:rsidRPr="006549E6"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t>Left Side:</w:t>
                      </w: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 xml:space="preserve"> Your</w:t>
                      </w:r>
                      <w:r w:rsidRPr="006549E6">
                        <w:rPr>
                          <w:i/>
                          <w:iCs/>
                          <w:sz w:val="28"/>
                          <w:szCs w:val="28"/>
                          <w:lang w:eastAsia="en-IN" w:bidi="hi-IN"/>
                        </w:rPr>
                        <w:t xml:space="preserve"> </w:t>
                      </w: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>Name</w:t>
                      </w:r>
                    </w:p>
                    <w:p w:rsidR="006549E6" w:rsidRDefault="006549E6" w:rsidP="006549E6">
                      <w:pPr>
                        <w:numPr>
                          <w:ilvl w:val="0"/>
                          <w:numId w:val="49"/>
                        </w:numPr>
                        <w:rPr>
                          <w:sz w:val="28"/>
                          <w:szCs w:val="28"/>
                        </w:rPr>
                      </w:pPr>
                      <w:r w:rsidRPr="006549E6">
                        <w:rPr>
                          <w:b/>
                          <w:bCs/>
                          <w:sz w:val="28"/>
                          <w:szCs w:val="28"/>
                          <w:lang w:eastAsia="en-IN" w:bidi="hi-IN"/>
                        </w:rPr>
                        <w:t>Right Side:</w:t>
                      </w:r>
                      <w:r w:rsidRPr="006549E6">
                        <w:rPr>
                          <w:sz w:val="28"/>
                          <w:szCs w:val="28"/>
                          <w:lang w:eastAsia="en-IN" w:bidi="hi-IN"/>
                        </w:rPr>
                        <w:t xml:space="preserve"> </w:t>
                      </w:r>
                      <w:r w:rsidR="004F2F97">
                        <w:rPr>
                          <w:sz w:val="28"/>
                          <w:szCs w:val="28"/>
                          <w:lang w:eastAsia="en-IN" w:bidi="hi-IN"/>
                        </w:rPr>
                        <w:t>Slide number.</w:t>
                      </w:r>
                      <w:r>
                        <w:rPr>
                          <w:sz w:val="28"/>
                          <w:szCs w:val="28"/>
                          <w:lang w:eastAsia="en-IN" w:bidi="hi-IN"/>
                        </w:rPr>
                        <w:br/>
                      </w:r>
                    </w:p>
                    <w:p w:rsidR="006549E6" w:rsidRPr="006549E6" w:rsidRDefault="006549E6" w:rsidP="006549E6">
                      <w:pPr>
                        <w:numPr>
                          <w:ilvl w:val="0"/>
                          <w:numId w:val="47"/>
                        </w:numPr>
                        <w:tabs>
                          <w:tab w:val="clear" w:pos="720"/>
                          <w:tab w:val="num" w:pos="-1418"/>
                        </w:tabs>
                        <w:ind w:left="284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Apply </w:t>
                      </w:r>
                      <w:r w:rsidR="004F2F97">
                        <w:rPr>
                          <w:b/>
                          <w:bCs/>
                          <w:sz w:val="28"/>
                          <w:szCs w:val="28"/>
                        </w:rPr>
                        <w:t>Slice</w:t>
                      </w:r>
                      <w:r>
                        <w:rPr>
                          <w:sz w:val="28"/>
                          <w:szCs w:val="28"/>
                        </w:rPr>
                        <w:t xml:space="preserve"> Theme to all the Slides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C2D32" w:rsidRPr="00BF5527" w:rsidSect="00533D8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2694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493" w:rsidRDefault="00422493">
      <w:r>
        <w:separator/>
      </w:r>
    </w:p>
  </w:endnote>
  <w:endnote w:type="continuationSeparator" w:id="0">
    <w:p w:rsidR="00422493" w:rsidRDefault="00422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0D7A4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0D7A43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5F5767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493" w:rsidRDefault="00422493">
      <w:r>
        <w:separator/>
      </w:r>
    </w:p>
  </w:footnote>
  <w:footnote w:type="continuationSeparator" w:id="0">
    <w:p w:rsidR="00422493" w:rsidRDefault="004224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E07E17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7A43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Default="005F5767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1905" r="0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CA1A5F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2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2"/>
                          <w:r w:rsidR="00B52FBD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F83EC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B4597B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MS</w:t>
                          </w:r>
                          <w:r w:rsidR="00E76867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  <w:r w:rsidR="00BF5527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CA1A5F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3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3"/>
                    <w:r w:rsidR="00B52FBD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F83EC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B4597B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MS</w:t>
                    </w:r>
                    <w:r w:rsidR="00E76867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  <w:r w:rsidR="00BF5527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1905" r="0" b="381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A92725" w:rsidRDefault="00A92725" w:rsidP="00D138EA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A92725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t>Adding Header and Footer in Power Poi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0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A92725" w:rsidRDefault="00A92725" w:rsidP="00D138EA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A92725">
                      <w:rPr>
                        <w:rFonts w:ascii="Trebuchet MS" w:hAnsi="Trebuchet MS"/>
                        <w:b/>
                        <w:bCs/>
                        <w:color w:val="FFFFFF"/>
                        <w:sz w:val="28"/>
                        <w:szCs w:val="28"/>
                      </w:rPr>
                      <w:t>Adding Header and Footer in Power Poi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0955" r="25400" b="2667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2CB75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63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5F5767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 w:rsidRPr="00C72ACA"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4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5F5767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5524500" cy="342900"/>
                                <wp:effectExtent l="0" t="0" r="0" b="0"/>
                                <wp:docPr id="13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31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5F5767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 w:rsidRPr="00C72ACA">
                      <w:rPr>
                        <w:noProof/>
                        <w:color w:val="8496B0"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4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5F5767" w:rsidP="00107714">
                    <w:r>
                      <w:rPr>
                        <w:noProof/>
                      </w:rPr>
                      <w:drawing>
                        <wp:inline distT="0" distB="0" distL="0" distR="0">
                          <wp:extent cx="5524500" cy="342900"/>
                          <wp:effectExtent l="0" t="0" r="0" b="0"/>
                          <wp:docPr id="13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C760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5F576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57300" cy="8943975"/>
                                <wp:effectExtent l="0" t="0" r="0" b="0"/>
                                <wp:docPr id="12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2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5F576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57300" cy="8943975"/>
                          <wp:effectExtent l="0" t="0" r="0" b="0"/>
                          <wp:docPr id="12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C3A" w:rsidRDefault="00E07E17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11777"/>
    <w:multiLevelType w:val="hybridMultilevel"/>
    <w:tmpl w:val="E2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E6706"/>
    <w:multiLevelType w:val="multilevel"/>
    <w:tmpl w:val="464C4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3541D5"/>
    <w:multiLevelType w:val="multilevel"/>
    <w:tmpl w:val="A0A2E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B56481"/>
    <w:multiLevelType w:val="multilevel"/>
    <w:tmpl w:val="9042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4F3564"/>
    <w:multiLevelType w:val="hybridMultilevel"/>
    <w:tmpl w:val="0AC0D0C2"/>
    <w:lvl w:ilvl="0" w:tplc="4009000F">
      <w:start w:val="1"/>
      <w:numFmt w:val="decimal"/>
      <w:lvlText w:val="%1."/>
      <w:lvlJc w:val="left"/>
      <w:pPr>
        <w:ind w:left="2563" w:hanging="360"/>
      </w:pPr>
    </w:lvl>
    <w:lvl w:ilvl="1" w:tplc="40090019" w:tentative="1">
      <w:start w:val="1"/>
      <w:numFmt w:val="lowerLetter"/>
      <w:lvlText w:val="%2."/>
      <w:lvlJc w:val="left"/>
      <w:pPr>
        <w:ind w:left="3283" w:hanging="360"/>
      </w:pPr>
    </w:lvl>
    <w:lvl w:ilvl="2" w:tplc="4009001B" w:tentative="1">
      <w:start w:val="1"/>
      <w:numFmt w:val="lowerRoman"/>
      <w:lvlText w:val="%3."/>
      <w:lvlJc w:val="right"/>
      <w:pPr>
        <w:ind w:left="4003" w:hanging="180"/>
      </w:pPr>
    </w:lvl>
    <w:lvl w:ilvl="3" w:tplc="4009000F" w:tentative="1">
      <w:start w:val="1"/>
      <w:numFmt w:val="decimal"/>
      <w:lvlText w:val="%4."/>
      <w:lvlJc w:val="left"/>
      <w:pPr>
        <w:ind w:left="4723" w:hanging="360"/>
      </w:pPr>
    </w:lvl>
    <w:lvl w:ilvl="4" w:tplc="40090019" w:tentative="1">
      <w:start w:val="1"/>
      <w:numFmt w:val="lowerLetter"/>
      <w:lvlText w:val="%5."/>
      <w:lvlJc w:val="left"/>
      <w:pPr>
        <w:ind w:left="5443" w:hanging="360"/>
      </w:pPr>
    </w:lvl>
    <w:lvl w:ilvl="5" w:tplc="4009001B" w:tentative="1">
      <w:start w:val="1"/>
      <w:numFmt w:val="lowerRoman"/>
      <w:lvlText w:val="%6."/>
      <w:lvlJc w:val="right"/>
      <w:pPr>
        <w:ind w:left="6163" w:hanging="180"/>
      </w:pPr>
    </w:lvl>
    <w:lvl w:ilvl="6" w:tplc="4009000F" w:tentative="1">
      <w:start w:val="1"/>
      <w:numFmt w:val="decimal"/>
      <w:lvlText w:val="%7."/>
      <w:lvlJc w:val="left"/>
      <w:pPr>
        <w:ind w:left="6883" w:hanging="360"/>
      </w:pPr>
    </w:lvl>
    <w:lvl w:ilvl="7" w:tplc="40090019" w:tentative="1">
      <w:start w:val="1"/>
      <w:numFmt w:val="lowerLetter"/>
      <w:lvlText w:val="%8."/>
      <w:lvlJc w:val="left"/>
      <w:pPr>
        <w:ind w:left="7603" w:hanging="360"/>
      </w:pPr>
    </w:lvl>
    <w:lvl w:ilvl="8" w:tplc="40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5" w15:restartNumberingAfterBreak="0">
    <w:nsid w:val="10E83D64"/>
    <w:multiLevelType w:val="multilevel"/>
    <w:tmpl w:val="B2168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A075A9"/>
    <w:multiLevelType w:val="hybridMultilevel"/>
    <w:tmpl w:val="2E0CD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B0E5D"/>
    <w:multiLevelType w:val="multilevel"/>
    <w:tmpl w:val="77522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2F207C"/>
    <w:multiLevelType w:val="multilevel"/>
    <w:tmpl w:val="D9567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2252E3"/>
    <w:multiLevelType w:val="multilevel"/>
    <w:tmpl w:val="15585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E2772C"/>
    <w:multiLevelType w:val="multilevel"/>
    <w:tmpl w:val="6F300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B13930"/>
    <w:multiLevelType w:val="multilevel"/>
    <w:tmpl w:val="29D06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47461"/>
    <w:multiLevelType w:val="multilevel"/>
    <w:tmpl w:val="DBDC4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A67C9"/>
    <w:multiLevelType w:val="multilevel"/>
    <w:tmpl w:val="C180E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1E1D49"/>
    <w:multiLevelType w:val="multilevel"/>
    <w:tmpl w:val="6318F8F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4B6818"/>
    <w:multiLevelType w:val="multilevel"/>
    <w:tmpl w:val="9042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0B4F2F"/>
    <w:multiLevelType w:val="multilevel"/>
    <w:tmpl w:val="E6C0E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C7B2CBD"/>
    <w:multiLevelType w:val="multilevel"/>
    <w:tmpl w:val="1C4022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5D1389"/>
    <w:multiLevelType w:val="multilevel"/>
    <w:tmpl w:val="6C0A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D60869"/>
    <w:multiLevelType w:val="multilevel"/>
    <w:tmpl w:val="B80EA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ED73D4F"/>
    <w:multiLevelType w:val="hybridMultilevel"/>
    <w:tmpl w:val="72FED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49008C"/>
    <w:multiLevelType w:val="multilevel"/>
    <w:tmpl w:val="529C9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8C23C80"/>
    <w:multiLevelType w:val="multilevel"/>
    <w:tmpl w:val="90269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96F201F"/>
    <w:multiLevelType w:val="multilevel"/>
    <w:tmpl w:val="E9BC6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A6277AE"/>
    <w:multiLevelType w:val="hybridMultilevel"/>
    <w:tmpl w:val="532643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176EAF"/>
    <w:multiLevelType w:val="multilevel"/>
    <w:tmpl w:val="9042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5D7658"/>
    <w:multiLevelType w:val="multilevel"/>
    <w:tmpl w:val="E2347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05D790F"/>
    <w:multiLevelType w:val="multilevel"/>
    <w:tmpl w:val="2E444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F753C4"/>
    <w:multiLevelType w:val="hybridMultilevel"/>
    <w:tmpl w:val="8B50F3D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8716137"/>
    <w:multiLevelType w:val="multilevel"/>
    <w:tmpl w:val="B1104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810769"/>
    <w:multiLevelType w:val="multilevel"/>
    <w:tmpl w:val="D9F41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FB1F43"/>
    <w:multiLevelType w:val="multilevel"/>
    <w:tmpl w:val="29784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33150AD"/>
    <w:multiLevelType w:val="multilevel"/>
    <w:tmpl w:val="7AD0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436F84"/>
    <w:multiLevelType w:val="hybridMultilevel"/>
    <w:tmpl w:val="F3B05C7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5ED20E1"/>
    <w:multiLevelType w:val="multilevel"/>
    <w:tmpl w:val="31701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9654519"/>
    <w:multiLevelType w:val="hybridMultilevel"/>
    <w:tmpl w:val="2AE4D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5D164E"/>
    <w:multiLevelType w:val="hybridMultilevel"/>
    <w:tmpl w:val="B4AE0BD0"/>
    <w:lvl w:ilvl="0" w:tplc="40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37" w15:restartNumberingAfterBreak="0">
    <w:nsid w:val="61F243BB"/>
    <w:multiLevelType w:val="multilevel"/>
    <w:tmpl w:val="19842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1877C7"/>
    <w:multiLevelType w:val="multilevel"/>
    <w:tmpl w:val="A9E2D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730785C"/>
    <w:multiLevelType w:val="multilevel"/>
    <w:tmpl w:val="81029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9831A9E"/>
    <w:multiLevelType w:val="multilevel"/>
    <w:tmpl w:val="A7B67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9DC7973"/>
    <w:multiLevelType w:val="multilevel"/>
    <w:tmpl w:val="F38E2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BD7723B"/>
    <w:multiLevelType w:val="hybridMultilevel"/>
    <w:tmpl w:val="47CAA834"/>
    <w:lvl w:ilvl="0" w:tplc="4009000F">
      <w:start w:val="1"/>
      <w:numFmt w:val="decimal"/>
      <w:lvlText w:val="%1."/>
      <w:lvlJc w:val="left"/>
      <w:pPr>
        <w:ind w:left="2475" w:hanging="360"/>
      </w:pPr>
    </w:lvl>
    <w:lvl w:ilvl="1" w:tplc="40090019" w:tentative="1">
      <w:start w:val="1"/>
      <w:numFmt w:val="lowerLetter"/>
      <w:lvlText w:val="%2."/>
      <w:lvlJc w:val="left"/>
      <w:pPr>
        <w:ind w:left="3195" w:hanging="360"/>
      </w:pPr>
    </w:lvl>
    <w:lvl w:ilvl="2" w:tplc="4009001B" w:tentative="1">
      <w:start w:val="1"/>
      <w:numFmt w:val="lowerRoman"/>
      <w:lvlText w:val="%3."/>
      <w:lvlJc w:val="right"/>
      <w:pPr>
        <w:ind w:left="3915" w:hanging="180"/>
      </w:pPr>
    </w:lvl>
    <w:lvl w:ilvl="3" w:tplc="4009000F" w:tentative="1">
      <w:start w:val="1"/>
      <w:numFmt w:val="decimal"/>
      <w:lvlText w:val="%4."/>
      <w:lvlJc w:val="left"/>
      <w:pPr>
        <w:ind w:left="4635" w:hanging="360"/>
      </w:pPr>
    </w:lvl>
    <w:lvl w:ilvl="4" w:tplc="40090019" w:tentative="1">
      <w:start w:val="1"/>
      <w:numFmt w:val="lowerLetter"/>
      <w:lvlText w:val="%5."/>
      <w:lvlJc w:val="left"/>
      <w:pPr>
        <w:ind w:left="5355" w:hanging="360"/>
      </w:pPr>
    </w:lvl>
    <w:lvl w:ilvl="5" w:tplc="4009001B" w:tentative="1">
      <w:start w:val="1"/>
      <w:numFmt w:val="lowerRoman"/>
      <w:lvlText w:val="%6."/>
      <w:lvlJc w:val="right"/>
      <w:pPr>
        <w:ind w:left="6075" w:hanging="180"/>
      </w:pPr>
    </w:lvl>
    <w:lvl w:ilvl="6" w:tplc="4009000F" w:tentative="1">
      <w:start w:val="1"/>
      <w:numFmt w:val="decimal"/>
      <w:lvlText w:val="%7."/>
      <w:lvlJc w:val="left"/>
      <w:pPr>
        <w:ind w:left="6795" w:hanging="360"/>
      </w:pPr>
    </w:lvl>
    <w:lvl w:ilvl="7" w:tplc="40090019" w:tentative="1">
      <w:start w:val="1"/>
      <w:numFmt w:val="lowerLetter"/>
      <w:lvlText w:val="%8."/>
      <w:lvlJc w:val="left"/>
      <w:pPr>
        <w:ind w:left="7515" w:hanging="360"/>
      </w:pPr>
    </w:lvl>
    <w:lvl w:ilvl="8" w:tplc="4009001B" w:tentative="1">
      <w:start w:val="1"/>
      <w:numFmt w:val="lowerRoman"/>
      <w:lvlText w:val="%9."/>
      <w:lvlJc w:val="right"/>
      <w:pPr>
        <w:ind w:left="8235" w:hanging="180"/>
      </w:pPr>
    </w:lvl>
  </w:abstractNum>
  <w:abstractNum w:abstractNumId="43" w15:restartNumberingAfterBreak="0">
    <w:nsid w:val="6BFA1998"/>
    <w:multiLevelType w:val="multilevel"/>
    <w:tmpl w:val="26A85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0AA6862"/>
    <w:multiLevelType w:val="multilevel"/>
    <w:tmpl w:val="73AE5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68A4BB8"/>
    <w:multiLevelType w:val="multilevel"/>
    <w:tmpl w:val="9042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CF17F8A"/>
    <w:multiLevelType w:val="multilevel"/>
    <w:tmpl w:val="4EC4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F1F09F7"/>
    <w:multiLevelType w:val="multilevel"/>
    <w:tmpl w:val="E0B62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3451AD"/>
    <w:multiLevelType w:val="multilevel"/>
    <w:tmpl w:val="21504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3"/>
  </w:num>
  <w:num w:numId="3">
    <w:abstractNumId w:val="28"/>
  </w:num>
  <w:num w:numId="4">
    <w:abstractNumId w:val="35"/>
  </w:num>
  <w:num w:numId="5">
    <w:abstractNumId w:val="6"/>
  </w:num>
  <w:num w:numId="6">
    <w:abstractNumId w:val="2"/>
  </w:num>
  <w:num w:numId="7">
    <w:abstractNumId w:val="37"/>
  </w:num>
  <w:num w:numId="8">
    <w:abstractNumId w:val="17"/>
  </w:num>
  <w:num w:numId="9">
    <w:abstractNumId w:val="22"/>
  </w:num>
  <w:num w:numId="10">
    <w:abstractNumId w:val="5"/>
  </w:num>
  <w:num w:numId="11">
    <w:abstractNumId w:val="29"/>
  </w:num>
  <w:num w:numId="12">
    <w:abstractNumId w:val="41"/>
  </w:num>
  <w:num w:numId="13">
    <w:abstractNumId w:val="1"/>
  </w:num>
  <w:num w:numId="14">
    <w:abstractNumId w:val="26"/>
  </w:num>
  <w:num w:numId="15">
    <w:abstractNumId w:val="18"/>
  </w:num>
  <w:num w:numId="16">
    <w:abstractNumId w:val="16"/>
  </w:num>
  <w:num w:numId="17">
    <w:abstractNumId w:val="31"/>
  </w:num>
  <w:num w:numId="18">
    <w:abstractNumId w:val="10"/>
  </w:num>
  <w:num w:numId="19">
    <w:abstractNumId w:val="44"/>
  </w:num>
  <w:num w:numId="20">
    <w:abstractNumId w:val="27"/>
  </w:num>
  <w:num w:numId="21">
    <w:abstractNumId w:val="34"/>
  </w:num>
  <w:num w:numId="22">
    <w:abstractNumId w:val="39"/>
  </w:num>
  <w:num w:numId="23">
    <w:abstractNumId w:val="21"/>
  </w:num>
  <w:num w:numId="24">
    <w:abstractNumId w:val="19"/>
  </w:num>
  <w:num w:numId="25">
    <w:abstractNumId w:val="43"/>
  </w:num>
  <w:num w:numId="26">
    <w:abstractNumId w:val="20"/>
  </w:num>
  <w:num w:numId="27">
    <w:abstractNumId w:val="24"/>
  </w:num>
  <w:num w:numId="28">
    <w:abstractNumId w:val="11"/>
  </w:num>
  <w:num w:numId="29">
    <w:abstractNumId w:val="13"/>
  </w:num>
  <w:num w:numId="30">
    <w:abstractNumId w:val="9"/>
  </w:num>
  <w:num w:numId="31">
    <w:abstractNumId w:val="48"/>
  </w:num>
  <w:num w:numId="32">
    <w:abstractNumId w:val="12"/>
  </w:num>
  <w:num w:numId="33">
    <w:abstractNumId w:val="46"/>
  </w:num>
  <w:num w:numId="34">
    <w:abstractNumId w:val="42"/>
  </w:num>
  <w:num w:numId="35">
    <w:abstractNumId w:val="36"/>
  </w:num>
  <w:num w:numId="36">
    <w:abstractNumId w:val="4"/>
  </w:num>
  <w:num w:numId="37">
    <w:abstractNumId w:val="25"/>
  </w:num>
  <w:num w:numId="38">
    <w:abstractNumId w:val="8"/>
  </w:num>
  <w:num w:numId="39">
    <w:abstractNumId w:val="23"/>
  </w:num>
  <w:num w:numId="40">
    <w:abstractNumId w:val="7"/>
  </w:num>
  <w:num w:numId="41">
    <w:abstractNumId w:val="32"/>
  </w:num>
  <w:num w:numId="42">
    <w:abstractNumId w:val="47"/>
  </w:num>
  <w:num w:numId="43">
    <w:abstractNumId w:val="30"/>
  </w:num>
  <w:num w:numId="44">
    <w:abstractNumId w:val="3"/>
  </w:num>
  <w:num w:numId="45">
    <w:abstractNumId w:val="38"/>
  </w:num>
  <w:num w:numId="46">
    <w:abstractNumId w:val="45"/>
  </w:num>
  <w:num w:numId="47">
    <w:abstractNumId w:val="15"/>
  </w:num>
  <w:num w:numId="48">
    <w:abstractNumId w:val="40"/>
  </w:num>
  <w:num w:numId="4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7074"/>
    <w:rsid w:val="000276D8"/>
    <w:rsid w:val="00046B3B"/>
    <w:rsid w:val="00053830"/>
    <w:rsid w:val="000625DF"/>
    <w:rsid w:val="00070DB1"/>
    <w:rsid w:val="00082176"/>
    <w:rsid w:val="000824D4"/>
    <w:rsid w:val="00084386"/>
    <w:rsid w:val="00091DB5"/>
    <w:rsid w:val="00093240"/>
    <w:rsid w:val="00093554"/>
    <w:rsid w:val="00097063"/>
    <w:rsid w:val="00097D52"/>
    <w:rsid w:val="000A092E"/>
    <w:rsid w:val="000A0E9D"/>
    <w:rsid w:val="000A2876"/>
    <w:rsid w:val="000A574B"/>
    <w:rsid w:val="000B0F20"/>
    <w:rsid w:val="000B2083"/>
    <w:rsid w:val="000B5292"/>
    <w:rsid w:val="000D7A43"/>
    <w:rsid w:val="000E0EE1"/>
    <w:rsid w:val="000E4527"/>
    <w:rsid w:val="000E7084"/>
    <w:rsid w:val="000E7BB5"/>
    <w:rsid w:val="000F0034"/>
    <w:rsid w:val="00107714"/>
    <w:rsid w:val="00114531"/>
    <w:rsid w:val="00115196"/>
    <w:rsid w:val="001217B1"/>
    <w:rsid w:val="001229BB"/>
    <w:rsid w:val="001253F1"/>
    <w:rsid w:val="00134C0A"/>
    <w:rsid w:val="00135157"/>
    <w:rsid w:val="00142A96"/>
    <w:rsid w:val="0014662C"/>
    <w:rsid w:val="001806F2"/>
    <w:rsid w:val="0018246A"/>
    <w:rsid w:val="00184871"/>
    <w:rsid w:val="00186B00"/>
    <w:rsid w:val="00187962"/>
    <w:rsid w:val="001A4E07"/>
    <w:rsid w:val="001B09D9"/>
    <w:rsid w:val="001B53C2"/>
    <w:rsid w:val="001B7E0F"/>
    <w:rsid w:val="001C027C"/>
    <w:rsid w:val="001C76FD"/>
    <w:rsid w:val="001D0EF5"/>
    <w:rsid w:val="001D3062"/>
    <w:rsid w:val="001D5528"/>
    <w:rsid w:val="001E748F"/>
    <w:rsid w:val="001F18CD"/>
    <w:rsid w:val="001F3244"/>
    <w:rsid w:val="001F534A"/>
    <w:rsid w:val="001F7B67"/>
    <w:rsid w:val="00200717"/>
    <w:rsid w:val="00201C78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495C"/>
    <w:rsid w:val="00266B85"/>
    <w:rsid w:val="00266FFA"/>
    <w:rsid w:val="002741D0"/>
    <w:rsid w:val="0028165D"/>
    <w:rsid w:val="002856F9"/>
    <w:rsid w:val="00286EF4"/>
    <w:rsid w:val="00287423"/>
    <w:rsid w:val="00291959"/>
    <w:rsid w:val="002B0672"/>
    <w:rsid w:val="002C71CE"/>
    <w:rsid w:val="002C792E"/>
    <w:rsid w:val="002E138D"/>
    <w:rsid w:val="002E1572"/>
    <w:rsid w:val="002E2D66"/>
    <w:rsid w:val="002E7B8D"/>
    <w:rsid w:val="00301D2E"/>
    <w:rsid w:val="00302C66"/>
    <w:rsid w:val="003073AE"/>
    <w:rsid w:val="0033322D"/>
    <w:rsid w:val="00337925"/>
    <w:rsid w:val="003761B9"/>
    <w:rsid w:val="0037637C"/>
    <w:rsid w:val="003841C2"/>
    <w:rsid w:val="00386CD7"/>
    <w:rsid w:val="0038779B"/>
    <w:rsid w:val="00395F7D"/>
    <w:rsid w:val="00397276"/>
    <w:rsid w:val="003978F9"/>
    <w:rsid w:val="003A16F0"/>
    <w:rsid w:val="003A18D2"/>
    <w:rsid w:val="003B1A82"/>
    <w:rsid w:val="003C057F"/>
    <w:rsid w:val="003D432B"/>
    <w:rsid w:val="003D6837"/>
    <w:rsid w:val="003D728C"/>
    <w:rsid w:val="003E5223"/>
    <w:rsid w:val="003E547E"/>
    <w:rsid w:val="003F2C2F"/>
    <w:rsid w:val="003F3068"/>
    <w:rsid w:val="004018B3"/>
    <w:rsid w:val="00412AE6"/>
    <w:rsid w:val="00415767"/>
    <w:rsid w:val="00417C9C"/>
    <w:rsid w:val="0042203D"/>
    <w:rsid w:val="00422493"/>
    <w:rsid w:val="004268EC"/>
    <w:rsid w:val="0043676E"/>
    <w:rsid w:val="00440C03"/>
    <w:rsid w:val="00445C7E"/>
    <w:rsid w:val="00460F34"/>
    <w:rsid w:val="00465288"/>
    <w:rsid w:val="0049673C"/>
    <w:rsid w:val="00496F08"/>
    <w:rsid w:val="004A179D"/>
    <w:rsid w:val="004C1365"/>
    <w:rsid w:val="004C1ACD"/>
    <w:rsid w:val="004D1C3A"/>
    <w:rsid w:val="004D63D5"/>
    <w:rsid w:val="004D6E79"/>
    <w:rsid w:val="004E2B8C"/>
    <w:rsid w:val="004F1602"/>
    <w:rsid w:val="004F2EA1"/>
    <w:rsid w:val="004F2F97"/>
    <w:rsid w:val="004F3157"/>
    <w:rsid w:val="004F7659"/>
    <w:rsid w:val="005029C4"/>
    <w:rsid w:val="00505484"/>
    <w:rsid w:val="00516F8F"/>
    <w:rsid w:val="00521183"/>
    <w:rsid w:val="00525016"/>
    <w:rsid w:val="00525A98"/>
    <w:rsid w:val="0052732E"/>
    <w:rsid w:val="00533D8E"/>
    <w:rsid w:val="00557909"/>
    <w:rsid w:val="00563D6F"/>
    <w:rsid w:val="00567A3D"/>
    <w:rsid w:val="00573182"/>
    <w:rsid w:val="0058294C"/>
    <w:rsid w:val="0058642B"/>
    <w:rsid w:val="00591740"/>
    <w:rsid w:val="005B433A"/>
    <w:rsid w:val="005C0BA2"/>
    <w:rsid w:val="005C2D32"/>
    <w:rsid w:val="005C4055"/>
    <w:rsid w:val="005D095C"/>
    <w:rsid w:val="005D0D02"/>
    <w:rsid w:val="005D0E47"/>
    <w:rsid w:val="005F03F3"/>
    <w:rsid w:val="005F0AA3"/>
    <w:rsid w:val="005F3A05"/>
    <w:rsid w:val="005F5767"/>
    <w:rsid w:val="00600DB0"/>
    <w:rsid w:val="00602D4A"/>
    <w:rsid w:val="0061273B"/>
    <w:rsid w:val="00620DA3"/>
    <w:rsid w:val="006215A6"/>
    <w:rsid w:val="006215C5"/>
    <w:rsid w:val="00625E0E"/>
    <w:rsid w:val="00627723"/>
    <w:rsid w:val="00632CDF"/>
    <w:rsid w:val="00646560"/>
    <w:rsid w:val="006549E6"/>
    <w:rsid w:val="006550BE"/>
    <w:rsid w:val="00656BEB"/>
    <w:rsid w:val="00657860"/>
    <w:rsid w:val="00680BC9"/>
    <w:rsid w:val="00684DCB"/>
    <w:rsid w:val="00697F40"/>
    <w:rsid w:val="006A71BF"/>
    <w:rsid w:val="006B5E4B"/>
    <w:rsid w:val="006D0F79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96E63"/>
    <w:rsid w:val="007A4B09"/>
    <w:rsid w:val="007B309B"/>
    <w:rsid w:val="007C4572"/>
    <w:rsid w:val="007F445F"/>
    <w:rsid w:val="0080001E"/>
    <w:rsid w:val="00800BCF"/>
    <w:rsid w:val="008129EF"/>
    <w:rsid w:val="008141E3"/>
    <w:rsid w:val="00816C6D"/>
    <w:rsid w:val="00817CD4"/>
    <w:rsid w:val="00842879"/>
    <w:rsid w:val="0084332E"/>
    <w:rsid w:val="0086395B"/>
    <w:rsid w:val="00864522"/>
    <w:rsid w:val="00866267"/>
    <w:rsid w:val="00881753"/>
    <w:rsid w:val="00882F00"/>
    <w:rsid w:val="00885B64"/>
    <w:rsid w:val="008B2C76"/>
    <w:rsid w:val="008B3B57"/>
    <w:rsid w:val="008C49F3"/>
    <w:rsid w:val="008C658E"/>
    <w:rsid w:val="008D4ABB"/>
    <w:rsid w:val="008D4E7D"/>
    <w:rsid w:val="008E11BB"/>
    <w:rsid w:val="008E279D"/>
    <w:rsid w:val="008E4D59"/>
    <w:rsid w:val="008F5F5B"/>
    <w:rsid w:val="00904CFE"/>
    <w:rsid w:val="00907ECD"/>
    <w:rsid w:val="00910E6E"/>
    <w:rsid w:val="0091585E"/>
    <w:rsid w:val="00920373"/>
    <w:rsid w:val="00924545"/>
    <w:rsid w:val="00932562"/>
    <w:rsid w:val="00942493"/>
    <w:rsid w:val="00962243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114"/>
    <w:rsid w:val="009A3FDF"/>
    <w:rsid w:val="009A5608"/>
    <w:rsid w:val="009A5C84"/>
    <w:rsid w:val="009B17B7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4BDA"/>
    <w:rsid w:val="00A21CA0"/>
    <w:rsid w:val="00A308AB"/>
    <w:rsid w:val="00A30943"/>
    <w:rsid w:val="00A34772"/>
    <w:rsid w:val="00A37FCF"/>
    <w:rsid w:val="00A46AF1"/>
    <w:rsid w:val="00A5123A"/>
    <w:rsid w:val="00A83F40"/>
    <w:rsid w:val="00A87048"/>
    <w:rsid w:val="00A87BE3"/>
    <w:rsid w:val="00A92725"/>
    <w:rsid w:val="00A92F97"/>
    <w:rsid w:val="00A97772"/>
    <w:rsid w:val="00AA2898"/>
    <w:rsid w:val="00AA4A4A"/>
    <w:rsid w:val="00AA6179"/>
    <w:rsid w:val="00AB0344"/>
    <w:rsid w:val="00AB23FB"/>
    <w:rsid w:val="00AD125E"/>
    <w:rsid w:val="00AE38A1"/>
    <w:rsid w:val="00AF47BC"/>
    <w:rsid w:val="00AF6E7D"/>
    <w:rsid w:val="00B00BFD"/>
    <w:rsid w:val="00B131AE"/>
    <w:rsid w:val="00B24391"/>
    <w:rsid w:val="00B24756"/>
    <w:rsid w:val="00B33963"/>
    <w:rsid w:val="00B34EA9"/>
    <w:rsid w:val="00B4003A"/>
    <w:rsid w:val="00B43D56"/>
    <w:rsid w:val="00B449A8"/>
    <w:rsid w:val="00B4597B"/>
    <w:rsid w:val="00B46F54"/>
    <w:rsid w:val="00B47A66"/>
    <w:rsid w:val="00B52282"/>
    <w:rsid w:val="00B52FBD"/>
    <w:rsid w:val="00B60054"/>
    <w:rsid w:val="00B6620D"/>
    <w:rsid w:val="00B87523"/>
    <w:rsid w:val="00BA1247"/>
    <w:rsid w:val="00BA4F67"/>
    <w:rsid w:val="00BD393C"/>
    <w:rsid w:val="00BD4B1C"/>
    <w:rsid w:val="00BF255E"/>
    <w:rsid w:val="00BF33A7"/>
    <w:rsid w:val="00BF5527"/>
    <w:rsid w:val="00BF61B1"/>
    <w:rsid w:val="00C029CF"/>
    <w:rsid w:val="00C04B36"/>
    <w:rsid w:val="00C0502B"/>
    <w:rsid w:val="00C1477A"/>
    <w:rsid w:val="00C15856"/>
    <w:rsid w:val="00C21568"/>
    <w:rsid w:val="00C2511B"/>
    <w:rsid w:val="00C2618D"/>
    <w:rsid w:val="00C26E75"/>
    <w:rsid w:val="00C321A2"/>
    <w:rsid w:val="00C34DC7"/>
    <w:rsid w:val="00C47B08"/>
    <w:rsid w:val="00C5272E"/>
    <w:rsid w:val="00C607A5"/>
    <w:rsid w:val="00C619F1"/>
    <w:rsid w:val="00C62CC1"/>
    <w:rsid w:val="00C703FC"/>
    <w:rsid w:val="00C72ACA"/>
    <w:rsid w:val="00C73DA6"/>
    <w:rsid w:val="00C81990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05A5D"/>
    <w:rsid w:val="00D138EA"/>
    <w:rsid w:val="00D24145"/>
    <w:rsid w:val="00D26EFC"/>
    <w:rsid w:val="00D32B24"/>
    <w:rsid w:val="00D3376F"/>
    <w:rsid w:val="00D37DD9"/>
    <w:rsid w:val="00D456B9"/>
    <w:rsid w:val="00D47A16"/>
    <w:rsid w:val="00D5138A"/>
    <w:rsid w:val="00D671E2"/>
    <w:rsid w:val="00D67B3E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36320"/>
    <w:rsid w:val="00E43D21"/>
    <w:rsid w:val="00E452FC"/>
    <w:rsid w:val="00E507C7"/>
    <w:rsid w:val="00E5770F"/>
    <w:rsid w:val="00E6059A"/>
    <w:rsid w:val="00E60B48"/>
    <w:rsid w:val="00E65F8B"/>
    <w:rsid w:val="00E703D1"/>
    <w:rsid w:val="00E73B38"/>
    <w:rsid w:val="00E76867"/>
    <w:rsid w:val="00E85D5F"/>
    <w:rsid w:val="00E96FB4"/>
    <w:rsid w:val="00EA0DDC"/>
    <w:rsid w:val="00EB44D8"/>
    <w:rsid w:val="00EB4DD5"/>
    <w:rsid w:val="00EC1589"/>
    <w:rsid w:val="00EE1E82"/>
    <w:rsid w:val="00EE331D"/>
    <w:rsid w:val="00EF00E7"/>
    <w:rsid w:val="00EF1948"/>
    <w:rsid w:val="00EF25EA"/>
    <w:rsid w:val="00EF6C68"/>
    <w:rsid w:val="00F073E9"/>
    <w:rsid w:val="00F10D9C"/>
    <w:rsid w:val="00F137C0"/>
    <w:rsid w:val="00F3036E"/>
    <w:rsid w:val="00F320D2"/>
    <w:rsid w:val="00F60B81"/>
    <w:rsid w:val="00F6150F"/>
    <w:rsid w:val="00F621F0"/>
    <w:rsid w:val="00F755C7"/>
    <w:rsid w:val="00F83ECC"/>
    <w:rsid w:val="00F83FA2"/>
    <w:rsid w:val="00F90D3F"/>
    <w:rsid w:val="00F96A73"/>
    <w:rsid w:val="00FA0187"/>
    <w:rsid w:val="00FA49D8"/>
    <w:rsid w:val="00FA4FB3"/>
    <w:rsid w:val="00FB16A0"/>
    <w:rsid w:val="00FB4A28"/>
    <w:rsid w:val="00FB5DE0"/>
    <w:rsid w:val="00FB685C"/>
    <w:rsid w:val="00FC0C3B"/>
    <w:rsid w:val="00FC14E9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269E6A51-04DB-4B95-9982-34E80E34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link w:val="HTMLPreformatted"/>
    <w:uiPriority w:val="99"/>
    <w:rsid w:val="00AB23FB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AB23FB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rsid w:val="00AB23FB"/>
  </w:style>
  <w:style w:type="character" w:customStyle="1" w:styleId="hljs-number">
    <w:name w:val="hljs-number"/>
    <w:rsid w:val="00AB23FB"/>
  </w:style>
  <w:style w:type="character" w:customStyle="1" w:styleId="hljs-selector-tag">
    <w:name w:val="hljs-selector-tag"/>
    <w:rsid w:val="00AB23FB"/>
  </w:style>
  <w:style w:type="character" w:customStyle="1" w:styleId="hljs-keyword">
    <w:name w:val="hljs-keyword"/>
    <w:rsid w:val="00AB23FB"/>
  </w:style>
  <w:style w:type="character" w:customStyle="1" w:styleId="hljs-builtin">
    <w:name w:val="hljs-built_in"/>
    <w:rsid w:val="009A3114"/>
  </w:style>
  <w:style w:type="character" w:customStyle="1" w:styleId="hljs-variable">
    <w:name w:val="hljs-variable"/>
    <w:rsid w:val="009A3114"/>
  </w:style>
  <w:style w:type="character" w:customStyle="1" w:styleId="hljs-operator">
    <w:name w:val="hljs-operator"/>
    <w:rsid w:val="009A3114"/>
  </w:style>
  <w:style w:type="character" w:customStyle="1" w:styleId="hljs-type">
    <w:name w:val="hljs-type"/>
    <w:rsid w:val="009A3114"/>
  </w:style>
  <w:style w:type="character" w:customStyle="1" w:styleId="hljs-attr">
    <w:name w:val="hljs-attr"/>
    <w:rsid w:val="00460F34"/>
  </w:style>
  <w:style w:type="character" w:customStyle="1" w:styleId="hljs-title">
    <w:name w:val="hljs-title"/>
    <w:rsid w:val="00460F34"/>
  </w:style>
  <w:style w:type="character" w:customStyle="1" w:styleId="hljs-meta">
    <w:name w:val="hljs-meta"/>
    <w:rsid w:val="00B52FBD"/>
  </w:style>
  <w:style w:type="character" w:customStyle="1" w:styleId="hljs-string">
    <w:name w:val="hljs-string"/>
    <w:rsid w:val="00B52FBD"/>
  </w:style>
  <w:style w:type="character" w:customStyle="1" w:styleId="hljs-comment">
    <w:name w:val="hljs-comment"/>
    <w:rsid w:val="00B52FBD"/>
  </w:style>
  <w:style w:type="character" w:customStyle="1" w:styleId="hljs-class">
    <w:name w:val="hljs-class"/>
    <w:rsid w:val="00B52FBD"/>
  </w:style>
  <w:style w:type="character" w:customStyle="1" w:styleId="hljs-params">
    <w:name w:val="hljs-params"/>
    <w:rsid w:val="00B52FBD"/>
  </w:style>
  <w:style w:type="character" w:customStyle="1" w:styleId="overflow-hidden">
    <w:name w:val="overflow-hidden"/>
    <w:rsid w:val="00B52FBD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52FBD"/>
    <w:pPr>
      <w:pBdr>
        <w:bottom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TopofFormChar">
    <w:name w:val="z-Top of Form Char"/>
    <w:link w:val="z-TopofForm"/>
    <w:uiPriority w:val="99"/>
    <w:rsid w:val="00B52FBD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52FBD"/>
    <w:pPr>
      <w:pBdr>
        <w:top w:val="single" w:sz="6" w:space="1" w:color="auto"/>
      </w:pBdr>
      <w:jc w:val="center"/>
    </w:pPr>
    <w:rPr>
      <w:rFonts w:ascii="Arial" w:hAnsi="Arial" w:cs="Mangal"/>
      <w:vanish/>
      <w:sz w:val="16"/>
      <w:szCs w:val="14"/>
      <w:lang w:val="en-IN" w:eastAsia="en-IN" w:bidi="hi-IN"/>
    </w:rPr>
  </w:style>
  <w:style w:type="character" w:customStyle="1" w:styleId="z-BottomofFormChar">
    <w:name w:val="z-Bottom of Form Char"/>
    <w:link w:val="z-BottomofForm"/>
    <w:uiPriority w:val="99"/>
    <w:rsid w:val="00B52FBD"/>
    <w:rPr>
      <w:rFonts w:ascii="Arial" w:hAnsi="Arial" w:cs="Mangal"/>
      <w:vanish/>
      <w:sz w:val="16"/>
      <w:szCs w:val="14"/>
    </w:rPr>
  </w:style>
  <w:style w:type="character" w:customStyle="1" w:styleId="hljs-bullet">
    <w:name w:val="hljs-bullet"/>
    <w:rsid w:val="000B2083"/>
  </w:style>
  <w:style w:type="character" w:styleId="FollowedHyperlink">
    <w:name w:val="FollowedHyperlink"/>
    <w:rsid w:val="00D138E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9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1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3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9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9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06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92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49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478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9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046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307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563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56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7593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0730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32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7320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40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2742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865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72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43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5558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9256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73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9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9916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879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7039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7509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15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8431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5791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57108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83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97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780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1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08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4098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231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9407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655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303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1236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74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6351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711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1099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6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1055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6139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9398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5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407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44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7998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0305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7332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4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59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363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65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478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610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3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3875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2980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5096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274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194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804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201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4972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568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96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9630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93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677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1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49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0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9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4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0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7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1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1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7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69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4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1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1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8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66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7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7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96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8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2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9.jpeg"/><Relationship Id="rId1" Type="http://schemas.openxmlformats.org/officeDocument/2006/relationships/image" Target="media/image8.jpeg"/><Relationship Id="rId4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B59AE-51F9-4321-AD1F-94E915AE7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acer</cp:lastModifiedBy>
  <cp:revision>2</cp:revision>
  <cp:lastPrinted>2025-01-29T08:13:00Z</cp:lastPrinted>
  <dcterms:created xsi:type="dcterms:W3CDTF">2025-06-02T09:29:00Z</dcterms:created>
  <dcterms:modified xsi:type="dcterms:W3CDTF">2025-06-02T09:29:00Z</dcterms:modified>
</cp:coreProperties>
</file>